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ssica Odum</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ssic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dum</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65 Lake Avenue, Highland Park, IL, USA Highland Park, IL, USA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essicanodum@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68615568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err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2/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